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054832" w14:textId="7E5EE7CF" w:rsidR="000E5518" w:rsidRDefault="00427B68" w:rsidP="000E5518">
      <w:pPr>
        <w:pStyle w:val="Title"/>
      </w:pPr>
      <w:r>
        <w:t xml:space="preserve">AR Foundation, Part </w:t>
      </w:r>
      <w:r w:rsidR="00B3516C">
        <w:t>2</w:t>
      </w:r>
    </w:p>
    <w:p w14:paraId="6682F8A0" w14:textId="0E1153D1" w:rsidR="000E5518" w:rsidRDefault="000E5518" w:rsidP="000E5518">
      <w:pPr>
        <w:pStyle w:val="Subtitle"/>
      </w:pPr>
      <w:r>
        <w:t xml:space="preserve">Application Development and Software Prototyping, </w:t>
      </w:r>
      <w:r w:rsidR="006010FF">
        <w:t xml:space="preserve">Week </w:t>
      </w:r>
      <w:r w:rsidR="005A4CD8">
        <w:t>4</w:t>
      </w:r>
    </w:p>
    <w:p w14:paraId="048F58F7" w14:textId="6ACBC990" w:rsidR="009F2B0B" w:rsidRDefault="000E5518" w:rsidP="000E5518">
      <w:pPr>
        <w:pStyle w:val="Heading1"/>
      </w:pPr>
      <w:r>
        <w:t>Objective</w:t>
      </w:r>
      <w:r w:rsidR="0057575C">
        <w:t>s</w:t>
      </w:r>
    </w:p>
    <w:p w14:paraId="2925D39F" w14:textId="5E5D4241" w:rsidR="00280AB0" w:rsidRDefault="00280AB0" w:rsidP="00280AB0">
      <w:pPr>
        <w:pStyle w:val="ListParagraph"/>
        <w:numPr>
          <w:ilvl w:val="0"/>
          <w:numId w:val="1"/>
        </w:numPr>
      </w:pPr>
      <w:r w:rsidRPr="00280AB0">
        <w:rPr>
          <w:b/>
          <w:bCs/>
        </w:rPr>
        <w:t>Create</w:t>
      </w:r>
      <w:r>
        <w:t xml:space="preserve"> an AR Foundation Scene that includes everything from AR Foundation, Part 1, </w:t>
      </w:r>
      <w:r w:rsidRPr="00280AB0">
        <w:rPr>
          <w:i/>
          <w:iCs/>
        </w:rPr>
        <w:t>except the Robot Kyle asset</w:t>
      </w:r>
      <w:r>
        <w:t>.</w:t>
      </w:r>
    </w:p>
    <w:p w14:paraId="3AC3B126" w14:textId="058A7EBB" w:rsidR="00280AB0" w:rsidRPr="00280AB0" w:rsidRDefault="00280AB0" w:rsidP="00280AB0">
      <w:pPr>
        <w:pStyle w:val="ListParagraph"/>
        <w:numPr>
          <w:ilvl w:val="0"/>
          <w:numId w:val="1"/>
        </w:numPr>
      </w:pPr>
      <w:r>
        <w:t xml:space="preserve">Use </w:t>
      </w:r>
      <w:proofErr w:type="spellStart"/>
      <w:r>
        <w:t>MakeAppearOnPlane</w:t>
      </w:r>
      <w:proofErr w:type="spellEnd"/>
      <w:r>
        <w:t xml:space="preserve"> to place your Virtual Joystick minigame from the beginning of this course.</w:t>
      </w:r>
    </w:p>
    <w:p w14:paraId="76CED899" w14:textId="6A89DE28" w:rsidR="0002588E" w:rsidRPr="0002588E" w:rsidRDefault="0002588E" w:rsidP="0057575C">
      <w:pPr>
        <w:pStyle w:val="ListParagraph"/>
        <w:numPr>
          <w:ilvl w:val="0"/>
          <w:numId w:val="1"/>
        </w:numPr>
      </w:pPr>
      <w:r>
        <w:t xml:space="preserve">Make sure </w:t>
      </w:r>
      <w:r w:rsidR="007B689C">
        <w:t>your minigame’s</w:t>
      </w:r>
      <w:r>
        <w:t xml:space="preserve"> Restart button is visually distinct from the </w:t>
      </w:r>
      <w:r w:rsidR="007B689C">
        <w:t>Restart button for the AR Session</w:t>
      </w:r>
    </w:p>
    <w:p w14:paraId="0C2B5BA0" w14:textId="292C5FAF" w:rsidR="0057575C" w:rsidRDefault="0057575C" w:rsidP="0057575C">
      <w:pPr>
        <w:pStyle w:val="ListParagraph"/>
        <w:numPr>
          <w:ilvl w:val="0"/>
          <w:numId w:val="1"/>
        </w:numPr>
      </w:pPr>
      <w:r>
        <w:t xml:space="preserve">Using a </w:t>
      </w:r>
      <w:r w:rsidRPr="006C751D">
        <w:rPr>
          <w:b/>
          <w:bCs/>
        </w:rPr>
        <w:t>Screen Recorder</w:t>
      </w:r>
      <w:r>
        <w:t xml:space="preserve"> app on the device, </w:t>
      </w:r>
      <w:r w:rsidRPr="006C751D">
        <w:rPr>
          <w:b/>
          <w:bCs/>
        </w:rPr>
        <w:t>record</w:t>
      </w:r>
      <w:r>
        <w:t xml:space="preserve"> </w:t>
      </w:r>
      <w:r w:rsidR="007B689C">
        <w:t>a demonstration</w:t>
      </w:r>
      <w:r w:rsidR="00530A37">
        <w:t xml:space="preserve"> </w:t>
      </w:r>
      <w:r w:rsidR="007B689C">
        <w:t>your work</w:t>
      </w:r>
      <w:r w:rsidR="00DC7310">
        <w:t>.</w:t>
      </w:r>
    </w:p>
    <w:p w14:paraId="3791B9D7" w14:textId="054459AC" w:rsidR="00DC7310" w:rsidRDefault="00DC7310" w:rsidP="00DC7310">
      <w:pPr>
        <w:pStyle w:val="ListParagraph"/>
        <w:numPr>
          <w:ilvl w:val="1"/>
          <w:numId w:val="1"/>
        </w:numPr>
      </w:pPr>
      <w:r>
        <w:t xml:space="preserve">This must include audio of your voice describing </w:t>
      </w:r>
      <w:r w:rsidR="006C751D">
        <w:t>the</w:t>
      </w:r>
      <w:r>
        <w:t xml:space="preserve"> </w:t>
      </w:r>
      <w:r w:rsidR="006C751D">
        <w:t>work you did</w:t>
      </w:r>
      <w:r>
        <w:t>:</w:t>
      </w:r>
    </w:p>
    <w:p w14:paraId="2A30D1F5" w14:textId="24C38C10" w:rsidR="0002588E" w:rsidRDefault="0002588E" w:rsidP="0002588E">
      <w:pPr>
        <w:pStyle w:val="ListParagraph"/>
        <w:numPr>
          <w:ilvl w:val="2"/>
          <w:numId w:val="1"/>
        </w:numPr>
      </w:pPr>
      <w:r>
        <w:t>Introduce yourself by your full name</w:t>
      </w:r>
    </w:p>
    <w:p w14:paraId="117B2BC6" w14:textId="386E927E" w:rsidR="00DC7310" w:rsidRDefault="00B43E1B" w:rsidP="00DC7310">
      <w:pPr>
        <w:pStyle w:val="ListParagraph"/>
        <w:numPr>
          <w:ilvl w:val="2"/>
          <w:numId w:val="1"/>
        </w:numPr>
      </w:pPr>
      <w:r>
        <w:t>Describe your work</w:t>
      </w:r>
    </w:p>
    <w:p w14:paraId="319B3D39" w14:textId="620C0C05" w:rsidR="00592A40" w:rsidRDefault="00592A40" w:rsidP="00592A40">
      <w:pPr>
        <w:pStyle w:val="ListParagraph"/>
        <w:numPr>
          <w:ilvl w:val="2"/>
          <w:numId w:val="1"/>
        </w:numPr>
      </w:pPr>
      <w:proofErr w:type="gramStart"/>
      <w:r>
        <w:t>Post Mortem</w:t>
      </w:r>
      <w:proofErr w:type="gramEnd"/>
    </w:p>
    <w:p w14:paraId="76F57696" w14:textId="7C63FF5D" w:rsidR="008372B8" w:rsidRDefault="00B43E1B" w:rsidP="008372B8">
      <w:pPr>
        <w:pStyle w:val="ListParagraph"/>
        <w:numPr>
          <w:ilvl w:val="2"/>
          <w:numId w:val="1"/>
        </w:numPr>
      </w:pPr>
      <w:r>
        <w:t>Future Development</w:t>
      </w:r>
    </w:p>
    <w:p w14:paraId="18A3B778" w14:textId="6DF9C4C4" w:rsidR="00AF34D7" w:rsidRDefault="00F04201" w:rsidP="00803437">
      <w:pPr>
        <w:pStyle w:val="Heading1"/>
      </w:pPr>
      <w:r>
        <w:t>Submission</w:t>
      </w:r>
    </w:p>
    <w:p w14:paraId="21FE8625" w14:textId="598DCE81" w:rsidR="00803437" w:rsidRPr="0002588E" w:rsidRDefault="00803437" w:rsidP="00803437">
      <w:pPr>
        <w:pStyle w:val="ListParagraph"/>
        <w:numPr>
          <w:ilvl w:val="0"/>
          <w:numId w:val="3"/>
        </w:numPr>
        <w:rPr>
          <w:b/>
          <w:bCs/>
          <w:color w:val="FF0000"/>
        </w:rPr>
      </w:pPr>
      <w:r w:rsidRPr="0002588E">
        <w:rPr>
          <w:b/>
          <w:bCs/>
          <w:color w:val="FF0000"/>
        </w:rPr>
        <w:t xml:space="preserve">Create a </w:t>
      </w:r>
      <w:r w:rsidR="004549F3" w:rsidRPr="0002588E">
        <w:rPr>
          <w:b/>
          <w:bCs/>
          <w:color w:val="FF0000"/>
        </w:rPr>
        <w:t xml:space="preserve">new public </w:t>
      </w:r>
      <w:r w:rsidRPr="0002588E">
        <w:rPr>
          <w:b/>
          <w:bCs/>
          <w:color w:val="FF0000"/>
        </w:rPr>
        <w:t xml:space="preserve">repository for </w:t>
      </w:r>
      <w:r w:rsidR="006C751D" w:rsidRPr="0002588E">
        <w:rPr>
          <w:b/>
          <w:bCs/>
          <w:color w:val="FF0000"/>
        </w:rPr>
        <w:t>this</w:t>
      </w:r>
      <w:r w:rsidRPr="0002588E">
        <w:rPr>
          <w:b/>
          <w:bCs/>
          <w:color w:val="FF0000"/>
        </w:rPr>
        <w:t xml:space="preserve"> </w:t>
      </w:r>
      <w:r w:rsidR="00BB5C91" w:rsidRPr="0002588E">
        <w:rPr>
          <w:b/>
          <w:bCs/>
          <w:color w:val="FF0000"/>
        </w:rPr>
        <w:t>project on GitHub</w:t>
      </w:r>
      <w:r w:rsidR="007B689C">
        <w:rPr>
          <w:b/>
          <w:bCs/>
          <w:color w:val="FF0000"/>
        </w:rPr>
        <w:t xml:space="preserve">, following the instructions outlined by Professor </w:t>
      </w:r>
      <w:proofErr w:type="spellStart"/>
      <w:r w:rsidR="007B689C">
        <w:rPr>
          <w:b/>
          <w:bCs/>
          <w:color w:val="FF0000"/>
        </w:rPr>
        <w:t>Walek</w:t>
      </w:r>
      <w:proofErr w:type="spellEnd"/>
      <w:r w:rsidR="007B689C">
        <w:rPr>
          <w:b/>
          <w:bCs/>
          <w:color w:val="FF0000"/>
        </w:rPr>
        <w:t xml:space="preserve"> in his video (found in the course repository)</w:t>
      </w:r>
      <w:r w:rsidR="006C751D" w:rsidRPr="0002588E">
        <w:rPr>
          <w:b/>
          <w:bCs/>
          <w:color w:val="FF0000"/>
        </w:rPr>
        <w:t>.</w:t>
      </w:r>
    </w:p>
    <w:p w14:paraId="168DA4FC" w14:textId="4ED3A280" w:rsidR="00BB5C91" w:rsidRDefault="00BB5C91" w:rsidP="00803437">
      <w:pPr>
        <w:pStyle w:val="ListParagraph"/>
        <w:numPr>
          <w:ilvl w:val="0"/>
          <w:numId w:val="3"/>
        </w:numPr>
      </w:pPr>
      <w:r>
        <w:t xml:space="preserve">Make sure all changes have been </w:t>
      </w:r>
      <w:r w:rsidR="00E23BBB">
        <w:t xml:space="preserve">pushed </w:t>
      </w:r>
      <w:r w:rsidR="00E23BBB" w:rsidRPr="006C751D">
        <w:rPr>
          <w:b/>
          <w:bCs/>
        </w:rPr>
        <w:t xml:space="preserve">before </w:t>
      </w:r>
      <w:r w:rsidR="007B1A1F" w:rsidRPr="006C751D">
        <w:rPr>
          <w:b/>
          <w:bCs/>
        </w:rPr>
        <w:t>the due date</w:t>
      </w:r>
      <w:r w:rsidR="0002588E">
        <w:rPr>
          <w:b/>
          <w:bCs/>
        </w:rPr>
        <w:t xml:space="preserve"> (11:00 am on 9/28)</w:t>
      </w:r>
      <w:r w:rsidR="006C751D">
        <w:rPr>
          <w:b/>
          <w:bCs/>
        </w:rPr>
        <w:t>.</w:t>
      </w:r>
    </w:p>
    <w:p w14:paraId="0AFEEDEC" w14:textId="4BDD2F2C" w:rsidR="0002588E" w:rsidRDefault="0002588E" w:rsidP="00AB6A19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If the recorded video is too big for the repository, save it as “unlisted” on YouTube</w:t>
      </w:r>
    </w:p>
    <w:p w14:paraId="455A29A8" w14:textId="2646F3AD" w:rsidR="00AB6A19" w:rsidRDefault="00AB6A19" w:rsidP="00AB6A19">
      <w:pPr>
        <w:pStyle w:val="ListParagraph"/>
        <w:numPr>
          <w:ilvl w:val="0"/>
          <w:numId w:val="3"/>
        </w:numPr>
        <w:rPr>
          <w:b/>
          <w:bCs/>
        </w:rPr>
      </w:pPr>
      <w:r w:rsidRPr="006C751D">
        <w:rPr>
          <w:b/>
          <w:bCs/>
        </w:rPr>
        <w:t xml:space="preserve">On Canvas, </w:t>
      </w:r>
      <w:r w:rsidR="00396071" w:rsidRPr="006C751D">
        <w:rPr>
          <w:b/>
          <w:bCs/>
        </w:rPr>
        <w:t xml:space="preserve">paste a link to your repository </w:t>
      </w:r>
      <w:r w:rsidR="00F35A15" w:rsidRPr="006C751D">
        <w:rPr>
          <w:b/>
          <w:bCs/>
        </w:rPr>
        <w:t>and submit it before the due date</w:t>
      </w:r>
    </w:p>
    <w:p w14:paraId="04DEF4D1" w14:textId="78175D72" w:rsidR="004549F3" w:rsidRPr="006C751D" w:rsidRDefault="004549F3" w:rsidP="004549F3">
      <w:pPr>
        <w:pStyle w:val="ListParagraph"/>
        <w:numPr>
          <w:ilvl w:val="1"/>
          <w:numId w:val="3"/>
        </w:numPr>
        <w:rPr>
          <w:b/>
          <w:bCs/>
        </w:rPr>
      </w:pPr>
      <w:r>
        <w:rPr>
          <w:b/>
          <w:bCs/>
        </w:rPr>
        <w:t xml:space="preserve">If you posted your video on YouTube, </w:t>
      </w:r>
      <w:r w:rsidR="0002588E">
        <w:rPr>
          <w:b/>
          <w:bCs/>
        </w:rPr>
        <w:t xml:space="preserve">paste the </w:t>
      </w:r>
      <w:r>
        <w:rPr>
          <w:b/>
          <w:bCs/>
        </w:rPr>
        <w:t>link here</w:t>
      </w:r>
    </w:p>
    <w:sectPr w:rsidR="004549F3" w:rsidRPr="006C751D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5BE7821" w14:textId="77777777" w:rsidR="00835033" w:rsidRDefault="00835033" w:rsidP="00070DAB">
      <w:pPr>
        <w:spacing w:after="0" w:line="240" w:lineRule="auto"/>
      </w:pPr>
      <w:r>
        <w:separator/>
      </w:r>
    </w:p>
  </w:endnote>
  <w:endnote w:type="continuationSeparator" w:id="0">
    <w:p w14:paraId="0F3CBE6E" w14:textId="77777777" w:rsidR="00835033" w:rsidRDefault="00835033" w:rsidP="00070D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3BC3AA" w14:textId="77777777" w:rsidR="00070DAB" w:rsidRDefault="00070DAB">
    <w:pPr>
      <w:pStyle w:val="Footer"/>
      <w:jc w:val="right"/>
    </w:pPr>
    <w:r>
      <w:rPr>
        <w:color w:val="4472C4" w:themeColor="accent1"/>
        <w:sz w:val="20"/>
        <w:szCs w:val="20"/>
      </w:rPr>
      <w:t xml:space="preserve">pg. </w:t>
    </w:r>
    <w:r>
      <w:rPr>
        <w:color w:val="4472C4" w:themeColor="accent1"/>
        <w:sz w:val="20"/>
        <w:szCs w:val="20"/>
      </w:rPr>
      <w:fldChar w:fldCharType="begin"/>
    </w:r>
    <w:r>
      <w:rPr>
        <w:color w:val="4472C4" w:themeColor="accent1"/>
        <w:sz w:val="20"/>
        <w:szCs w:val="20"/>
      </w:rPr>
      <w:instrText xml:space="preserve"> PAGE  \* Arabic </w:instrText>
    </w:r>
    <w:r>
      <w:rPr>
        <w:color w:val="4472C4" w:themeColor="accent1"/>
        <w:sz w:val="20"/>
        <w:szCs w:val="20"/>
      </w:rPr>
      <w:fldChar w:fldCharType="separate"/>
    </w:r>
    <w:r>
      <w:rPr>
        <w:noProof/>
        <w:color w:val="4472C4" w:themeColor="accent1"/>
        <w:sz w:val="20"/>
        <w:szCs w:val="20"/>
      </w:rPr>
      <w:t>1</w:t>
    </w:r>
    <w:r>
      <w:rPr>
        <w:color w:val="4472C4" w:themeColor="accent1"/>
        <w:sz w:val="20"/>
        <w:szCs w:val="20"/>
      </w:rPr>
      <w:fldChar w:fldCharType="end"/>
    </w:r>
  </w:p>
  <w:p w14:paraId="6E927559" w14:textId="77777777" w:rsidR="00070DAB" w:rsidRDefault="00070DA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F15D229" w14:textId="77777777" w:rsidR="00835033" w:rsidRDefault="00835033" w:rsidP="00070DAB">
      <w:pPr>
        <w:spacing w:after="0" w:line="240" w:lineRule="auto"/>
      </w:pPr>
      <w:r>
        <w:separator/>
      </w:r>
    </w:p>
  </w:footnote>
  <w:footnote w:type="continuationSeparator" w:id="0">
    <w:p w14:paraId="5CE80A39" w14:textId="77777777" w:rsidR="00835033" w:rsidRDefault="00835033" w:rsidP="00070D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F337F8" w14:textId="682A68D1" w:rsidR="00070DAB" w:rsidRDefault="00070DAB">
    <w:pPr>
      <w:pStyle w:val="Header"/>
    </w:pPr>
    <w:r>
      <w:t>AGGP231c</w:t>
    </w:r>
    <w:r>
      <w:ptab w:relativeTo="margin" w:alignment="center" w:leader="none"/>
    </w:r>
    <w:r w:rsidR="00833AD8">
      <w:t>AR_Assignment_0</w:t>
    </w:r>
    <w:r w:rsidR="007B689C">
      <w:t>4</w:t>
    </w:r>
    <w:r>
      <w:ptab w:relativeTo="margin" w:alignment="right" w:leader="none"/>
    </w:r>
    <w:r w:rsidR="00DD76CE">
      <w:t>9</w:t>
    </w:r>
    <w:r>
      <w:t>/</w:t>
    </w:r>
    <w:r w:rsidR="007B689C">
      <w:t>22</w:t>
    </w:r>
    <w:r>
      <w:t>/20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08F3765"/>
    <w:multiLevelType w:val="hybridMultilevel"/>
    <w:tmpl w:val="DE4462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003858"/>
    <w:multiLevelType w:val="hybridMultilevel"/>
    <w:tmpl w:val="DF5C56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6C3D78"/>
    <w:multiLevelType w:val="hybridMultilevel"/>
    <w:tmpl w:val="ADA041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IyMTAztTCxNDQ3MTVT0lEKTi0uzszPAykwNKgFAGVSPuItAAAA"/>
  </w:docVars>
  <w:rsids>
    <w:rsidRoot w:val="00546B9B"/>
    <w:rsid w:val="0002588E"/>
    <w:rsid w:val="00070DAB"/>
    <w:rsid w:val="000B08DB"/>
    <w:rsid w:val="000E5518"/>
    <w:rsid w:val="001E6D7C"/>
    <w:rsid w:val="00280AB0"/>
    <w:rsid w:val="0034029B"/>
    <w:rsid w:val="00353F51"/>
    <w:rsid w:val="003638FF"/>
    <w:rsid w:val="00395ABE"/>
    <w:rsid w:val="00396071"/>
    <w:rsid w:val="003D0B34"/>
    <w:rsid w:val="003E0E0B"/>
    <w:rsid w:val="003E6189"/>
    <w:rsid w:val="00427B68"/>
    <w:rsid w:val="00434C7E"/>
    <w:rsid w:val="004549F3"/>
    <w:rsid w:val="00494785"/>
    <w:rsid w:val="004A0833"/>
    <w:rsid w:val="00530A37"/>
    <w:rsid w:val="005321C5"/>
    <w:rsid w:val="00546B9B"/>
    <w:rsid w:val="0057575C"/>
    <w:rsid w:val="00592A40"/>
    <w:rsid w:val="005A4CD8"/>
    <w:rsid w:val="005B4A78"/>
    <w:rsid w:val="006010FF"/>
    <w:rsid w:val="0061218C"/>
    <w:rsid w:val="00633243"/>
    <w:rsid w:val="00656006"/>
    <w:rsid w:val="006C751D"/>
    <w:rsid w:val="00720ADF"/>
    <w:rsid w:val="007911B5"/>
    <w:rsid w:val="007B1A1F"/>
    <w:rsid w:val="007B6099"/>
    <w:rsid w:val="007B689C"/>
    <w:rsid w:val="00803437"/>
    <w:rsid w:val="00833AD8"/>
    <w:rsid w:val="00835033"/>
    <w:rsid w:val="008372B8"/>
    <w:rsid w:val="008D5048"/>
    <w:rsid w:val="00914D5D"/>
    <w:rsid w:val="0099116A"/>
    <w:rsid w:val="0099637F"/>
    <w:rsid w:val="00A11C55"/>
    <w:rsid w:val="00A5227A"/>
    <w:rsid w:val="00AA2D89"/>
    <w:rsid w:val="00AB6A19"/>
    <w:rsid w:val="00AF34D7"/>
    <w:rsid w:val="00B3516C"/>
    <w:rsid w:val="00B43E1B"/>
    <w:rsid w:val="00BA1507"/>
    <w:rsid w:val="00BB5C91"/>
    <w:rsid w:val="00D35AF0"/>
    <w:rsid w:val="00DC7310"/>
    <w:rsid w:val="00DD76CE"/>
    <w:rsid w:val="00E23BBB"/>
    <w:rsid w:val="00E664EE"/>
    <w:rsid w:val="00EA75B3"/>
    <w:rsid w:val="00EC3E2C"/>
    <w:rsid w:val="00EF668D"/>
    <w:rsid w:val="00F04201"/>
    <w:rsid w:val="00F35A15"/>
    <w:rsid w:val="00FA7027"/>
    <w:rsid w:val="00FC64CA"/>
    <w:rsid w:val="00FD0B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EDBF75F"/>
  <w15:chartTrackingRefBased/>
  <w15:docId w15:val="{676D3E67-404D-4C2C-BE1B-9B8D4B2882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E551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0D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0DAB"/>
  </w:style>
  <w:style w:type="paragraph" w:styleId="Footer">
    <w:name w:val="footer"/>
    <w:basedOn w:val="Normal"/>
    <w:link w:val="FooterChar"/>
    <w:uiPriority w:val="99"/>
    <w:unhideWhenUsed/>
    <w:rsid w:val="00070D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0DAB"/>
  </w:style>
  <w:style w:type="paragraph" w:styleId="Title">
    <w:name w:val="Title"/>
    <w:basedOn w:val="Normal"/>
    <w:next w:val="Normal"/>
    <w:link w:val="TitleChar"/>
    <w:uiPriority w:val="10"/>
    <w:qFormat/>
    <w:rsid w:val="000E551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E551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E5518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E5518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0E551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57575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14D5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14D5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00</TotalTime>
  <Pages>1</Pages>
  <Words>165</Words>
  <Characters>94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ker Johnstone</dc:creator>
  <cp:keywords/>
  <dc:description/>
  <cp:lastModifiedBy>Parker Johnstone</cp:lastModifiedBy>
  <cp:revision>37</cp:revision>
  <dcterms:created xsi:type="dcterms:W3CDTF">2020-08-18T16:10:00Z</dcterms:created>
  <dcterms:modified xsi:type="dcterms:W3CDTF">2020-09-22T17:14:00Z</dcterms:modified>
</cp:coreProperties>
</file>